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CCA82" w14:textId="5B523FDD" w:rsidR="00384D8E" w:rsidRDefault="00384D8E" w:rsidP="00384D8E">
      <w:pPr>
        <w:rPr>
          <w:lang w:val="en-US"/>
        </w:rPr>
      </w:pPr>
      <w:r>
        <w:rPr>
          <w:lang w:val="en-US"/>
        </w:rPr>
        <w:t>Group 34</w:t>
      </w:r>
    </w:p>
    <w:p w14:paraId="768467A7" w14:textId="707187A3" w:rsidR="00384D8E" w:rsidRDefault="00384D8E" w:rsidP="00384D8E">
      <w:pPr>
        <w:rPr>
          <w:lang w:val="en-US"/>
        </w:rPr>
      </w:pPr>
      <w:r>
        <w:rPr>
          <w:lang w:val="en-US"/>
        </w:rPr>
        <w:t>Darren Banh 12462836</w:t>
      </w:r>
      <w:r>
        <w:rPr>
          <w:lang w:val="en-US"/>
        </w:rPr>
        <w:br/>
        <w:t>Md Sazid Banna 12786442</w:t>
      </w:r>
      <w:r>
        <w:rPr>
          <w:lang w:val="en-US"/>
        </w:rPr>
        <w:br/>
        <w:t>Zohaib Lodhi 12767354</w:t>
      </w:r>
    </w:p>
    <w:p w14:paraId="58D9B0CE" w14:textId="77777777" w:rsidR="00384D8E" w:rsidRDefault="00384D8E">
      <w:pPr>
        <w:rPr>
          <w:rFonts w:asciiTheme="majorHAnsi" w:eastAsiaTheme="majorEastAsia" w:hAnsiTheme="majorHAnsi" w:cstheme="majorBidi"/>
          <w:color w:val="2F5496" w:themeColor="accent1" w:themeShade="BF"/>
          <w:sz w:val="32"/>
          <w:szCs w:val="32"/>
          <w:lang w:val="en-US"/>
        </w:rPr>
      </w:pPr>
      <w:r>
        <w:rPr>
          <w:lang w:val="en-US"/>
        </w:rPr>
        <w:br w:type="page"/>
      </w:r>
    </w:p>
    <w:p w14:paraId="580F5DDE" w14:textId="4E6D7977" w:rsidR="00566BA5" w:rsidRDefault="00542187" w:rsidP="00542187">
      <w:pPr>
        <w:pStyle w:val="Heading1"/>
        <w:rPr>
          <w:lang w:val="en-US"/>
        </w:rPr>
      </w:pPr>
      <w:bookmarkStart w:id="0" w:name="_GoBack"/>
      <w:bookmarkEnd w:id="0"/>
      <w:r>
        <w:rPr>
          <w:lang w:val="en-US"/>
        </w:rPr>
        <w:lastRenderedPageBreak/>
        <w:t>Methodology</w:t>
      </w:r>
    </w:p>
    <w:p w14:paraId="33F34101" w14:textId="0CACBA16" w:rsidR="00542187" w:rsidRDefault="00542187" w:rsidP="00542187">
      <w:pPr>
        <w:rPr>
          <w:lang w:val="en-US"/>
        </w:rPr>
      </w:pPr>
      <w:r>
        <w:rPr>
          <w:lang w:val="en-US"/>
        </w:rPr>
        <w:t>In order to work with the data, we used notepad++ to convert the .txt files into csv. For prediction, we have used networkit and networkx.</w:t>
      </w:r>
    </w:p>
    <w:p w14:paraId="596B8E9F" w14:textId="149DE6E3" w:rsidR="00542187" w:rsidRDefault="00542187" w:rsidP="00542187">
      <w:pPr>
        <w:rPr>
          <w:lang w:val="en-US"/>
        </w:rPr>
      </w:pPr>
      <w:r>
        <w:rPr>
          <w:lang w:val="en-US"/>
        </w:rPr>
        <w:t>Networkit is an open-source toolkit for large-scale network analysis. Written in C++, Networkit provides faster processing compared to other available libraries. Because of networkit’s prebuilt algorithms and available examples, it was used.</w:t>
      </w:r>
    </w:p>
    <w:p w14:paraId="18FB3A6D" w14:textId="22DEC43D" w:rsidR="00D4467B" w:rsidRPr="00BC4BCF" w:rsidRDefault="00BC4BCF" w:rsidP="00D4467B">
      <w:pPr>
        <w:rPr>
          <w:lang w:val="en-US"/>
        </w:rPr>
      </w:pPr>
      <w:r>
        <w:rPr>
          <w:lang w:val="en-US"/>
        </w:rPr>
        <w:t xml:space="preserve">We have used networkit’s implementation of </w:t>
      </w:r>
      <w:r w:rsidR="00D4467B">
        <w:rPr>
          <w:lang w:val="en-US"/>
        </w:rPr>
        <w:t>following algorithms t</w:t>
      </w:r>
      <w:r w:rsidR="00D4467B" w:rsidRPr="00BC4BCF">
        <w:rPr>
          <w:lang w:val="en-US"/>
        </w:rPr>
        <w:t>o compare the performance of link prediction.</w:t>
      </w:r>
    </w:p>
    <w:p w14:paraId="2620DA6E" w14:textId="19C0FC18" w:rsidR="00BC4BCF" w:rsidRDefault="00BC4BCF" w:rsidP="00BC4BCF">
      <w:pPr>
        <w:pStyle w:val="ListParagraph"/>
        <w:numPr>
          <w:ilvl w:val="0"/>
          <w:numId w:val="1"/>
        </w:numPr>
        <w:rPr>
          <w:lang w:val="en-US"/>
        </w:rPr>
      </w:pPr>
      <w:r>
        <w:rPr>
          <w:lang w:val="en-US"/>
        </w:rPr>
        <w:t>Resource Allocation</w:t>
      </w:r>
    </w:p>
    <w:p w14:paraId="1B93DC8B" w14:textId="0229B7FA" w:rsidR="00BC4BCF" w:rsidRDefault="00BC4BCF" w:rsidP="00BC4BCF">
      <w:pPr>
        <w:pStyle w:val="ListParagraph"/>
        <w:numPr>
          <w:ilvl w:val="0"/>
          <w:numId w:val="1"/>
        </w:numPr>
        <w:rPr>
          <w:lang w:val="en-US"/>
        </w:rPr>
      </w:pPr>
      <w:r>
        <w:rPr>
          <w:lang w:val="en-US"/>
        </w:rPr>
        <w:t>Adamic-Adar</w:t>
      </w:r>
    </w:p>
    <w:p w14:paraId="1583A633" w14:textId="02B50E06" w:rsidR="00BC4BCF" w:rsidRDefault="00BC4BCF" w:rsidP="00BC4BCF">
      <w:pPr>
        <w:pStyle w:val="ListParagraph"/>
        <w:numPr>
          <w:ilvl w:val="0"/>
          <w:numId w:val="1"/>
        </w:numPr>
        <w:rPr>
          <w:lang w:val="en-US"/>
        </w:rPr>
      </w:pPr>
      <w:r>
        <w:rPr>
          <w:lang w:val="en-US"/>
        </w:rPr>
        <w:t>Jaccard Coefficient</w:t>
      </w:r>
    </w:p>
    <w:p w14:paraId="63C781CA" w14:textId="77777777" w:rsidR="00BC4BCF" w:rsidRDefault="00BC4BCF" w:rsidP="00BC4BCF">
      <w:pPr>
        <w:pStyle w:val="ListParagraph"/>
        <w:numPr>
          <w:ilvl w:val="0"/>
          <w:numId w:val="1"/>
        </w:numPr>
        <w:rPr>
          <w:lang w:val="en-US"/>
        </w:rPr>
      </w:pPr>
      <w:r>
        <w:rPr>
          <w:lang w:val="en-US"/>
        </w:rPr>
        <w:t>Common Neighbors</w:t>
      </w:r>
    </w:p>
    <w:p w14:paraId="43D00AA2" w14:textId="041067A2" w:rsidR="00BC4BCF" w:rsidRDefault="00BC4BCF" w:rsidP="00BC4BCF">
      <w:pPr>
        <w:pStyle w:val="ListParagraph"/>
        <w:numPr>
          <w:ilvl w:val="0"/>
          <w:numId w:val="1"/>
        </w:numPr>
        <w:rPr>
          <w:lang w:val="en-US"/>
        </w:rPr>
      </w:pPr>
      <w:r>
        <w:rPr>
          <w:lang w:val="en-US"/>
        </w:rPr>
        <w:t>Adjusted Random</w:t>
      </w:r>
    </w:p>
    <w:p w14:paraId="04646961" w14:textId="6F3C171F" w:rsidR="00BC4BCF" w:rsidRDefault="00BC4BCF" w:rsidP="00BC4BCF">
      <w:pPr>
        <w:pStyle w:val="ListParagraph"/>
        <w:numPr>
          <w:ilvl w:val="0"/>
          <w:numId w:val="1"/>
        </w:numPr>
        <w:rPr>
          <w:lang w:val="en-US"/>
        </w:rPr>
      </w:pPr>
      <w:r>
        <w:rPr>
          <w:lang w:val="en-US"/>
        </w:rPr>
        <w:t>Same Community</w:t>
      </w:r>
    </w:p>
    <w:p w14:paraId="6F5000FC" w14:textId="5073EA8D" w:rsidR="00BC4BCF" w:rsidRDefault="00D4467B" w:rsidP="00BC4BCF">
      <w:pPr>
        <w:pStyle w:val="ListParagraph"/>
        <w:numPr>
          <w:ilvl w:val="0"/>
          <w:numId w:val="1"/>
        </w:numPr>
        <w:rPr>
          <w:lang w:val="en-US"/>
        </w:rPr>
      </w:pPr>
      <w:proofErr w:type="spellStart"/>
      <w:r>
        <w:rPr>
          <w:lang w:val="en-US"/>
        </w:rPr>
        <w:t>Udegree</w:t>
      </w:r>
      <w:proofErr w:type="spellEnd"/>
      <w:r>
        <w:rPr>
          <w:lang w:val="en-US"/>
        </w:rPr>
        <w:t xml:space="preserve"> index</w:t>
      </w:r>
    </w:p>
    <w:p w14:paraId="22AE2CB7" w14:textId="31AEA282" w:rsidR="00542187" w:rsidRDefault="00BC4BCF" w:rsidP="00542187">
      <w:pPr>
        <w:rPr>
          <w:lang w:val="en-US"/>
        </w:rPr>
      </w:pPr>
      <w:r>
        <w:rPr>
          <w:lang w:val="en-US"/>
        </w:rPr>
        <w:t xml:space="preserve">The training data has 18,616 nodes and 178442 edges while the test data has 11,517 nodes and 19667 edges. </w:t>
      </w:r>
      <w:r w:rsidR="00D4467B">
        <w:rPr>
          <w:lang w:val="en-US"/>
        </w:rPr>
        <w:t>After calculating, we got the ROC scores below.</w:t>
      </w:r>
    </w:p>
    <w:p w14:paraId="7808CF16" w14:textId="75CD856A" w:rsidR="00D4467B" w:rsidRDefault="00D4467B" w:rsidP="00542187">
      <w:pPr>
        <w:rPr>
          <w:lang w:val="en-US"/>
        </w:rPr>
      </w:pPr>
      <w:r w:rsidRPr="00D4467B">
        <w:rPr>
          <w:lang w:val="en-US"/>
        </w:rPr>
        <w:drawing>
          <wp:inline distT="0" distB="0" distL="0" distR="0" wp14:anchorId="0A71773C" wp14:editId="64B45379">
            <wp:extent cx="5943600" cy="36556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655695"/>
                    </a:xfrm>
                    <a:prstGeom prst="rect">
                      <a:avLst/>
                    </a:prstGeom>
                  </pic:spPr>
                </pic:pic>
              </a:graphicData>
            </a:graphic>
          </wp:inline>
        </w:drawing>
      </w:r>
    </w:p>
    <w:p w14:paraId="68843AC0" w14:textId="6299A7B4" w:rsidR="00D4467B" w:rsidRDefault="00D4467B" w:rsidP="00542187">
      <w:pPr>
        <w:rPr>
          <w:lang w:val="en-US"/>
        </w:rPr>
      </w:pPr>
      <w:r>
        <w:rPr>
          <w:lang w:val="en-US"/>
        </w:rPr>
        <w:t xml:space="preserve">We can see that </w:t>
      </w:r>
      <w:proofErr w:type="spellStart"/>
      <w:r>
        <w:rPr>
          <w:lang w:val="en-US"/>
        </w:rPr>
        <w:t>XGBoost</w:t>
      </w:r>
      <w:proofErr w:type="spellEnd"/>
      <w:r>
        <w:rPr>
          <w:lang w:val="en-US"/>
        </w:rPr>
        <w:t xml:space="preserve"> and Common Neighbor had the highest score of 0.50 which isn’t good at all. Due to segmentation fault and bug in the test environment, we had to use networkx and networkit interchangeably which might explain the low score and unusual graph.</w:t>
      </w:r>
    </w:p>
    <w:p w14:paraId="3BC39ADA" w14:textId="3E84CF92" w:rsidR="00D4467B" w:rsidRDefault="00D4467B" w:rsidP="00542187">
      <w:pPr>
        <w:rPr>
          <w:lang w:val="en-US"/>
        </w:rPr>
      </w:pPr>
      <w:r>
        <w:rPr>
          <w:lang w:val="en-US"/>
        </w:rPr>
        <w:lastRenderedPageBreak/>
        <w:t xml:space="preserve">But when comparing the features importance in </w:t>
      </w:r>
      <w:proofErr w:type="spellStart"/>
      <w:r>
        <w:rPr>
          <w:lang w:val="en-US"/>
        </w:rPr>
        <w:t>XGBoost</w:t>
      </w:r>
      <w:proofErr w:type="spellEnd"/>
      <w:r>
        <w:rPr>
          <w:lang w:val="en-US"/>
        </w:rPr>
        <w:t xml:space="preserve"> algorithm, we can see that degree of first given </w:t>
      </w:r>
      <w:r w:rsidR="00384D8E">
        <w:rPr>
          <w:lang w:val="en-US"/>
        </w:rPr>
        <w:t>node (</w:t>
      </w:r>
      <w:r>
        <w:rPr>
          <w:lang w:val="en-US"/>
        </w:rPr>
        <w:t>UD)</w:t>
      </w:r>
      <w:r w:rsidR="00384D8E">
        <w:rPr>
          <w:lang w:val="en-US"/>
        </w:rPr>
        <w:t xml:space="preserve"> and preferential attachment has the most importance despite the ROC score of the two being 0.44</w:t>
      </w:r>
    </w:p>
    <w:p w14:paraId="0F153D02" w14:textId="50060D3B" w:rsidR="00D4467B" w:rsidRPr="00542187" w:rsidRDefault="00D4467B" w:rsidP="00542187">
      <w:pPr>
        <w:rPr>
          <w:lang w:val="en-US"/>
        </w:rPr>
      </w:pPr>
      <w:r w:rsidRPr="00D4467B">
        <w:rPr>
          <w:lang w:val="en-US"/>
        </w:rPr>
        <w:drawing>
          <wp:inline distT="0" distB="0" distL="0" distR="0" wp14:anchorId="133677FD" wp14:editId="6D3D305F">
            <wp:extent cx="5943600" cy="3594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594100"/>
                    </a:xfrm>
                    <a:prstGeom prst="rect">
                      <a:avLst/>
                    </a:prstGeom>
                  </pic:spPr>
                </pic:pic>
              </a:graphicData>
            </a:graphic>
          </wp:inline>
        </w:drawing>
      </w:r>
    </w:p>
    <w:sectPr w:rsidR="00D4467B" w:rsidRPr="005421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72388"/>
    <w:multiLevelType w:val="hybridMultilevel"/>
    <w:tmpl w:val="B69028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3MLc0MzK0NLMwNDVQ0lEKTi0uzszPAykwrAUA0KPueiwAAAA="/>
  </w:docVars>
  <w:rsids>
    <w:rsidRoot w:val="00542187"/>
    <w:rsid w:val="000551F2"/>
    <w:rsid w:val="00384D8E"/>
    <w:rsid w:val="00542187"/>
    <w:rsid w:val="005D15C1"/>
    <w:rsid w:val="00645CBD"/>
    <w:rsid w:val="00786DD9"/>
    <w:rsid w:val="008404D6"/>
    <w:rsid w:val="00A27C5F"/>
    <w:rsid w:val="00B477FB"/>
    <w:rsid w:val="00BC4BCF"/>
    <w:rsid w:val="00C4737C"/>
    <w:rsid w:val="00D406F7"/>
    <w:rsid w:val="00D4467B"/>
    <w:rsid w:val="00D565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53C2F"/>
  <w15:chartTrackingRefBased/>
  <w15:docId w15:val="{39CB6708-4488-4644-AB55-048E87881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21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421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218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54218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C4B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3</Pages>
  <Words>198</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zid Hossain Banna</dc:creator>
  <cp:keywords/>
  <dc:description/>
  <cp:lastModifiedBy>Sazid Hossain Banna</cp:lastModifiedBy>
  <cp:revision>1</cp:revision>
  <dcterms:created xsi:type="dcterms:W3CDTF">2019-06-12T04:39:00Z</dcterms:created>
  <dcterms:modified xsi:type="dcterms:W3CDTF">2019-06-12T05:58:00Z</dcterms:modified>
</cp:coreProperties>
</file>